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003F" w:rsidRDefault="00DD11F2">
      <w:r>
        <w:t>H</w:t>
      </w:r>
      <w:r>
        <w:rPr>
          <w:rFonts w:hint="eastAsia"/>
        </w:rPr>
        <w:t>ow</w:t>
      </w:r>
      <w:r>
        <w:t xml:space="preserve"> to tackle this problem? I’m </w:t>
      </w:r>
      <w:proofErr w:type="spellStart"/>
      <w:r>
        <w:t>gona</w:t>
      </w:r>
      <w:proofErr w:type="spellEnd"/>
      <w:r>
        <w:t xml:space="preserve"> try several solutions, and then make model fusing, including averaging, weighted averaging. </w:t>
      </w:r>
    </w:p>
    <w:p w:rsidR="00DD11F2" w:rsidRDefault="00DD11F2">
      <w:r>
        <w:t xml:space="preserve">First and foremost, </w:t>
      </w:r>
      <w:r w:rsidR="00D81322">
        <w:t xml:space="preserve">set up the validation dataset, I’m </w:t>
      </w:r>
      <w:proofErr w:type="spellStart"/>
      <w:r w:rsidR="00D81322">
        <w:t>gona</w:t>
      </w:r>
      <w:proofErr w:type="spellEnd"/>
      <w:r w:rsidR="00D81322">
        <w:t xml:space="preserve"> take the last month data in the training set as validation dataset.</w:t>
      </w:r>
    </w:p>
    <w:p w:rsidR="00DD11F2" w:rsidRDefault="00DD11F2" w:rsidP="00DD11F2">
      <w:pPr>
        <w:pStyle w:val="a3"/>
        <w:numPr>
          <w:ilvl w:val="0"/>
          <w:numId w:val="1"/>
        </w:numPr>
        <w:ind w:firstLineChars="0"/>
      </w:pPr>
      <w:r>
        <w:t xml:space="preserve">Supervised </w:t>
      </w:r>
      <w:r w:rsidR="001F0B74">
        <w:t xml:space="preserve">learning: </w:t>
      </w:r>
      <w:proofErr w:type="spellStart"/>
      <w:r w:rsidR="001F0B74">
        <w:t>lgb</w:t>
      </w:r>
      <w:proofErr w:type="spellEnd"/>
      <w:r w:rsidR="001F0B74">
        <w:t xml:space="preserve">, XGB, </w:t>
      </w:r>
      <w:proofErr w:type="spellStart"/>
      <w:r w:rsidR="001F0B74">
        <w:t>Catboost</w:t>
      </w:r>
      <w:proofErr w:type="spellEnd"/>
      <w:r w:rsidR="00730F99">
        <w:t>,</w:t>
      </w:r>
      <w:r w:rsidR="00636CDC">
        <w:t xml:space="preserve"> </w:t>
      </w:r>
      <w:proofErr w:type="spellStart"/>
      <w:r w:rsidR="00730F99">
        <w:t>RandomForest</w:t>
      </w:r>
      <w:proofErr w:type="spellEnd"/>
      <w:r w:rsidR="00730F99">
        <w:t>, NN</w:t>
      </w:r>
    </w:p>
    <w:p w:rsidR="001F0B74" w:rsidRDefault="001F0B74" w:rsidP="00DD11F2">
      <w:pPr>
        <w:pStyle w:val="a3"/>
        <w:numPr>
          <w:ilvl w:val="0"/>
          <w:numId w:val="1"/>
        </w:numPr>
        <w:ind w:firstLineChars="0"/>
      </w:pPr>
      <w:r>
        <w:t>Unsuper</w:t>
      </w:r>
      <w:r w:rsidR="00AE2FC0">
        <w:t xml:space="preserve">vised learning: </w:t>
      </w:r>
      <w:proofErr w:type="spellStart"/>
      <w:r w:rsidR="00AE2FC0">
        <w:t>AutoEncoder</w:t>
      </w:r>
      <w:proofErr w:type="spellEnd"/>
      <w:r>
        <w:t xml:space="preserve">, </w:t>
      </w:r>
      <w:proofErr w:type="spellStart"/>
      <w:r>
        <w:t>One</w:t>
      </w:r>
      <w:r w:rsidR="001D76A6">
        <w:t>classSVM</w:t>
      </w:r>
      <w:bookmarkStart w:id="0" w:name="_GoBack"/>
      <w:bookmarkEnd w:id="0"/>
      <w:proofErr w:type="spellEnd"/>
    </w:p>
    <w:sectPr w:rsidR="001F0B7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935149"/>
    <w:multiLevelType w:val="hybridMultilevel"/>
    <w:tmpl w:val="A78410DC"/>
    <w:lvl w:ilvl="0" w:tplc="25126A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MjQ3MbQ0MTYyMDZT0lEKTi0uzszPAykwrAUAXW7UJywAAAA="/>
  </w:docVars>
  <w:rsids>
    <w:rsidRoot w:val="002646D3"/>
    <w:rsid w:val="001D76A6"/>
    <w:rsid w:val="001F0B74"/>
    <w:rsid w:val="002646D3"/>
    <w:rsid w:val="00636CDC"/>
    <w:rsid w:val="00730F99"/>
    <w:rsid w:val="008D003F"/>
    <w:rsid w:val="00AE2FC0"/>
    <w:rsid w:val="00D81322"/>
    <w:rsid w:val="00DD1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E42CD"/>
  <w15:chartTrackingRefBased/>
  <w15:docId w15:val="{05C51B97-32EA-4422-B619-4C5E19C61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D11F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54</Words>
  <Characters>310</Characters>
  <Application>Microsoft Office Word</Application>
  <DocSecurity>0</DocSecurity>
  <Lines>2</Lines>
  <Paragraphs>1</Paragraphs>
  <ScaleCrop>false</ScaleCrop>
  <Company>Microsoft</Company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lee</dc:creator>
  <cp:keywords/>
  <dc:description/>
  <cp:lastModifiedBy>bill lee</cp:lastModifiedBy>
  <cp:revision>5</cp:revision>
  <dcterms:created xsi:type="dcterms:W3CDTF">2018-07-08T11:08:00Z</dcterms:created>
  <dcterms:modified xsi:type="dcterms:W3CDTF">2018-07-08T12:58:00Z</dcterms:modified>
</cp:coreProperties>
</file>